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71328A8" w:rsidR="0009677F" w:rsidRPr="0009677F" w:rsidRDefault="00442FC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0C291161" w:rsidR="0009677F" w:rsidRPr="0009677F" w:rsidRDefault="00442FC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racterísticas globale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A8FCBFD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55F13">
              <w:rPr>
                <w:rFonts w:ascii="Arial" w:hAnsi="Arial" w:cs="Arial"/>
              </w:rPr>
              <w:t xml:space="preserve">calcular </w:t>
            </w:r>
            <w:r w:rsidR="00442FC7">
              <w:rPr>
                <w:rFonts w:ascii="Arial" w:hAnsi="Arial" w:cs="Arial"/>
              </w:rPr>
              <w:t>las métricas correspondientes a las características globales en imágenes, las cuales son brillo, contraste y dinámica</w:t>
            </w:r>
            <w:r w:rsidR="00555F13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3D32C198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44749E">
              <w:rPr>
                <w:rFonts w:ascii="Arial" w:hAnsi="Arial" w:cs="Arial"/>
                <w:bCs/>
              </w:rPr>
              <w:t xml:space="preserve">Calcula </w:t>
            </w:r>
            <w:r w:rsidR="00442FC7">
              <w:rPr>
                <w:rFonts w:ascii="Arial" w:hAnsi="Arial" w:cs="Arial"/>
                <w:bCs/>
              </w:rPr>
              <w:t>las características globales de la imagen, las cuales son brillo, contraste y dinámica</w:t>
            </w:r>
            <w:r w:rsidR="0044749E">
              <w:rPr>
                <w:rFonts w:ascii="Arial" w:hAnsi="Arial" w:cs="Arial"/>
                <w:bCs/>
              </w:rPr>
              <w:t>. Para ello considera los siguientes requerimientos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264BF09" w14:textId="6CEDC0B7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Implementa la siguiente función para el cálculo del </w:t>
            </w:r>
            <w:r w:rsidR="00442FC7">
              <w:rPr>
                <w:rFonts w:ascii="Arial" w:hAnsi="Arial" w:cs="Arial"/>
                <w:bCs/>
              </w:rPr>
              <w:t>brillo</w:t>
            </w:r>
            <w:r>
              <w:rPr>
                <w:rFonts w:ascii="Arial" w:hAnsi="Arial" w:cs="Arial"/>
                <w:bCs/>
              </w:rPr>
              <w:t>:</w:t>
            </w:r>
          </w:p>
          <w:p w14:paraId="016F3645" w14:textId="77777777" w:rsidR="00442FC7" w:rsidRPr="00442FC7" w:rsidRDefault="00442FC7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lang w:eastAsia="es-ES"/>
              </w:rPr>
            </w:pPr>
            <w:proofErr w:type="spellStart"/>
            <w:r w:rsidRPr="00442FC7">
              <w:rPr>
                <w:rFonts w:ascii="Consolas" w:eastAsia="Times New Roman" w:hAnsi="Consolas" w:cs="Consolas"/>
                <w:color w:val="0000FF"/>
                <w:lang w:eastAsia="es-ES"/>
              </w:rPr>
              <w:t>float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calcBrillo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(</w:t>
            </w:r>
            <w:r w:rsidRPr="00442FC7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42FC7">
              <w:rPr>
                <w:rFonts w:ascii="Consolas" w:eastAsia="Times New Roman" w:hAnsi="Consolas" w:cs="Consolas"/>
                <w:color w:val="808080"/>
                <w:lang w:eastAsia="es-ES"/>
              </w:rPr>
              <w:t>img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);</w:t>
            </w:r>
          </w:p>
          <w:p w14:paraId="6907E975" w14:textId="291E76F7" w:rsidR="0044749E" w:rsidRDefault="0044749E" w:rsidP="00442FC7">
            <w:pPr>
              <w:spacing w:after="0"/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 xml:space="preserve">como argumento la imagen a la que se le va a calcular el </w:t>
            </w:r>
            <w:r w:rsidR="00442FC7">
              <w:rPr>
                <w:rFonts w:ascii="Arial" w:hAnsi="Arial" w:cs="Arial"/>
              </w:rPr>
              <w:t>brillo y retorna el valor del brillo.</w:t>
            </w:r>
          </w:p>
          <w:p w14:paraId="32394BAC" w14:textId="5260F01A" w:rsidR="00442FC7" w:rsidRDefault="00442FC7" w:rsidP="00442FC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la siguiente función para el cálculo del contraste:</w:t>
            </w:r>
          </w:p>
          <w:p w14:paraId="2ED9F280" w14:textId="77777777" w:rsidR="00442FC7" w:rsidRPr="00442FC7" w:rsidRDefault="00442FC7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lang w:eastAsia="es-ES"/>
              </w:rPr>
            </w:pPr>
            <w:proofErr w:type="spellStart"/>
            <w:r w:rsidRPr="00442FC7">
              <w:rPr>
                <w:rFonts w:ascii="Consolas" w:eastAsia="Times New Roman" w:hAnsi="Consolas" w:cs="Consolas"/>
                <w:color w:val="0000FF"/>
                <w:lang w:eastAsia="es-ES"/>
              </w:rPr>
              <w:t>int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calcContraste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(</w:t>
            </w:r>
            <w:r w:rsidRPr="00442FC7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42FC7">
              <w:rPr>
                <w:rFonts w:ascii="Consolas" w:eastAsia="Times New Roman" w:hAnsi="Consolas" w:cs="Consolas"/>
                <w:color w:val="808080"/>
                <w:lang w:eastAsia="es-ES"/>
              </w:rPr>
              <w:t>img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);</w:t>
            </w:r>
          </w:p>
          <w:p w14:paraId="5FFAD5D6" w14:textId="08B2AEEB" w:rsidR="00442FC7" w:rsidRDefault="00442FC7" w:rsidP="00442FC7">
            <w:pPr>
              <w:spacing w:after="0"/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>como argumento la imagen a la que se le va a calcular el contraste y retorna el valor del contraste.</w:t>
            </w:r>
          </w:p>
          <w:p w14:paraId="1F2A35CB" w14:textId="679191F0" w:rsidR="00442FC7" w:rsidRDefault="00442FC7" w:rsidP="00442FC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la siguiente función para el cálculo de la dinámica:</w:t>
            </w:r>
          </w:p>
          <w:p w14:paraId="6AE87310" w14:textId="77777777" w:rsidR="00442FC7" w:rsidRPr="00442FC7" w:rsidRDefault="00442FC7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lang w:eastAsia="es-ES"/>
              </w:rPr>
            </w:pPr>
            <w:proofErr w:type="spellStart"/>
            <w:r w:rsidRPr="00442FC7">
              <w:rPr>
                <w:rFonts w:ascii="Consolas" w:eastAsia="Times New Roman" w:hAnsi="Consolas" w:cs="Consolas"/>
                <w:color w:val="0000FF"/>
                <w:lang w:eastAsia="es-ES"/>
              </w:rPr>
              <w:t>int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calcDinamica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(</w:t>
            </w:r>
            <w:r w:rsidRPr="00442FC7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42FC7">
              <w:rPr>
                <w:rFonts w:ascii="Consolas" w:eastAsia="Times New Roman" w:hAnsi="Consolas" w:cs="Consolas"/>
                <w:color w:val="808080"/>
                <w:lang w:eastAsia="es-ES"/>
              </w:rPr>
              <w:t>img</w:t>
            </w:r>
            <w:proofErr w:type="spellEnd"/>
            <w:r w:rsidRPr="00442FC7">
              <w:rPr>
                <w:rFonts w:ascii="Consolas" w:eastAsia="Times New Roman" w:hAnsi="Consolas" w:cs="Consolas"/>
                <w:color w:val="000000"/>
                <w:lang w:eastAsia="es-ES"/>
              </w:rPr>
              <w:t>);</w:t>
            </w:r>
          </w:p>
          <w:p w14:paraId="52E15B98" w14:textId="720C36F6" w:rsidR="00442FC7" w:rsidRDefault="00442FC7" w:rsidP="00442FC7">
            <w:pPr>
              <w:spacing w:after="0"/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>como argumento la imagen a la que se le va a calcular la dinámica y retorna el valor de la dinámica.</w:t>
            </w:r>
          </w:p>
          <w:p w14:paraId="59A57F77" w14:textId="156119E9" w:rsidR="00442FC7" w:rsidRPr="00442FC7" w:rsidRDefault="00442FC7" w:rsidP="00442FC7">
            <w:pPr>
              <w:pStyle w:val="ListParagraph"/>
              <w:numPr>
                <w:ilvl w:val="0"/>
                <w:numId w:val="20"/>
              </w:num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cula estas características globales para las 3 imágenes adjuntas en esta actividad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0"/>
        <w:gridCol w:w="3781"/>
        <w:gridCol w:w="3291"/>
      </w:tblGrid>
      <w:tr w:rsidR="001471C1" w:rsidRPr="003E0BD6" w14:paraId="48CF48E5" w14:textId="40A579F5" w:rsidTr="001471C1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1471C1" w14:paraId="5C82CFA2" w14:textId="099ECEDA" w:rsidTr="001471C1">
        <w:trPr>
          <w:trHeight w:val="2331"/>
          <w:jc w:val="center"/>
        </w:trPr>
        <w:tc>
          <w:tcPr>
            <w:tcW w:w="3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57B48B13" w:rsidR="001471C1" w:rsidRDefault="001471C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02639F" w14:textId="4E38DA28" w:rsidR="001471C1" w:rsidRDefault="001471C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1471C1" w:rsidRPr="00280A51" w:rsidRDefault="001471C1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72430F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1471C1" w:rsidRPr="00BA55B8" w14:paraId="43C2525F" w14:textId="36836354" w:rsidTr="001471C1">
        <w:trPr>
          <w:trHeight w:val="276"/>
          <w:jc w:val="center"/>
        </w:trPr>
        <w:tc>
          <w:tcPr>
            <w:tcW w:w="3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0DAA2E0C" w:rsidR="001471C1" w:rsidRPr="00BA55B8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1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 xml:space="preserve"> en escala de grises</w:t>
            </w:r>
          </w:p>
        </w:tc>
        <w:tc>
          <w:tcPr>
            <w:tcW w:w="3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BF94F6" w14:textId="060FB5E3" w:rsidR="001471C1" w:rsidRPr="00BA55B8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de la imagen 1 (imagen)</w:t>
            </w: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864EED" w14:textId="36DD9E72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brillo, contraste y dinámica</w:t>
            </w:r>
          </w:p>
        </w:tc>
      </w:tr>
      <w:tr w:rsidR="001471C1" w:rsidRPr="00BA55B8" w14:paraId="46378B44" w14:textId="608EC9E4" w:rsidTr="001471C1">
        <w:trPr>
          <w:trHeight w:val="276"/>
          <w:jc w:val="center"/>
        </w:trPr>
        <w:tc>
          <w:tcPr>
            <w:tcW w:w="3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602A79F6" w:rsidR="001471C1" w:rsidRPr="00BA55B8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3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C7EBF6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E97135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8B9AD75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CFE08D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7A89B61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183FD9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496E5D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93DCD6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12D718A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79A83A" w14:textId="608BE06C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E409F7" w14:textId="77777777" w:rsidR="001471C1" w:rsidRDefault="001471C1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1471C1" w:rsidRPr="00BA55B8" w14:paraId="665436A9" w14:textId="275F3647" w:rsidTr="001471C1">
        <w:trPr>
          <w:trHeight w:val="276"/>
          <w:jc w:val="center"/>
        </w:trPr>
        <w:tc>
          <w:tcPr>
            <w:tcW w:w="3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24746F44" w:rsidR="001471C1" w:rsidRPr="00BA55B8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2 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en escala de grises</w:t>
            </w:r>
          </w:p>
        </w:tc>
        <w:tc>
          <w:tcPr>
            <w:tcW w:w="3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1E5C21B" w14:textId="1B7622C1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Histograma de la image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2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(imagen)</w:t>
            </w: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03269A53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brillo, contraste y dinámica</w:t>
            </w:r>
          </w:p>
        </w:tc>
      </w:tr>
      <w:tr w:rsidR="001471C1" w:rsidRPr="00BA55B8" w14:paraId="6B3C8D33" w14:textId="77777777" w:rsidTr="001471C1">
        <w:trPr>
          <w:trHeight w:val="276"/>
          <w:jc w:val="center"/>
        </w:trPr>
        <w:tc>
          <w:tcPr>
            <w:tcW w:w="3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0B33D" w14:textId="77777777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73515A1" w14:textId="77777777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DEE4B7" w14:textId="0442B527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2C489A" w14:textId="53E9EE99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0733554" w14:textId="6ED1B7DF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E87D67A" w14:textId="77777777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3D6586F" w14:textId="6A8B80F3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3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0B66E7" w14:textId="77777777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7777D1" w14:textId="77777777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1471C1" w:rsidRPr="00BA55B8" w14:paraId="2E306641" w14:textId="77777777" w:rsidTr="001471C1">
        <w:trPr>
          <w:trHeight w:val="276"/>
          <w:jc w:val="center"/>
        </w:trPr>
        <w:tc>
          <w:tcPr>
            <w:tcW w:w="361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F533CF" w14:textId="3B275849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3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en escala de grises</w:t>
            </w:r>
          </w:p>
        </w:tc>
        <w:tc>
          <w:tcPr>
            <w:tcW w:w="3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9D147D7" w14:textId="1A4FD8F3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Histograma de la imagen 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3 </w:t>
            </w:r>
            <w:r>
              <w:rPr>
                <w:rFonts w:ascii="Arial" w:hAnsi="Arial" w:cs="Arial"/>
                <w:bCs/>
                <w:sz w:val="24"/>
                <w:szCs w:val="18"/>
              </w:rPr>
              <w:t>(imagen)</w:t>
            </w:r>
          </w:p>
        </w:tc>
        <w:tc>
          <w:tcPr>
            <w:tcW w:w="3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CBDF36C" w14:textId="3097DBA6" w:rsidR="001471C1" w:rsidRDefault="001471C1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brillo, contraste y dinámica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AB9388" w14:textId="77777777" w:rsidR="0030379C" w:rsidRDefault="0030379C" w:rsidP="0084667E">
      <w:pPr>
        <w:spacing w:after="0" w:line="240" w:lineRule="auto"/>
      </w:pPr>
      <w:r>
        <w:separator/>
      </w:r>
    </w:p>
  </w:endnote>
  <w:endnote w:type="continuationSeparator" w:id="0">
    <w:p w14:paraId="16AF8D81" w14:textId="77777777" w:rsidR="0030379C" w:rsidRDefault="0030379C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5EB56" w14:textId="77777777" w:rsidR="0030379C" w:rsidRDefault="0030379C" w:rsidP="0084667E">
      <w:pPr>
        <w:spacing w:after="0" w:line="240" w:lineRule="auto"/>
      </w:pPr>
      <w:r>
        <w:separator/>
      </w:r>
    </w:p>
  </w:footnote>
  <w:footnote w:type="continuationSeparator" w:id="0">
    <w:p w14:paraId="1C2A487E" w14:textId="77777777" w:rsidR="0030379C" w:rsidRDefault="0030379C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7A2EA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2FC7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77EA8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1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24</cp:revision>
  <cp:lastPrinted>2020-01-29T03:33:00Z</cp:lastPrinted>
  <dcterms:created xsi:type="dcterms:W3CDTF">2012-03-04T02:56:00Z</dcterms:created>
  <dcterms:modified xsi:type="dcterms:W3CDTF">2020-09-23T18:57:00Z</dcterms:modified>
</cp:coreProperties>
</file>